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2700" w:type="dxa"/>
        <w:tblInd w:w="-844" w:type="dxa"/>
        <w:tblLook w:val="04A0" w:firstRow="1" w:lastRow="0" w:firstColumn="1" w:lastColumn="0" w:noHBand="0" w:noVBand="1"/>
      </w:tblPr>
      <w:tblGrid>
        <w:gridCol w:w="2185"/>
        <w:gridCol w:w="1485"/>
        <w:gridCol w:w="1583"/>
        <w:gridCol w:w="1539"/>
        <w:gridCol w:w="1490"/>
        <w:gridCol w:w="1483"/>
        <w:gridCol w:w="1466"/>
        <w:gridCol w:w="1469"/>
      </w:tblGrid>
      <w:tr w:rsidR="00000700" w14:paraId="1C965270" w14:textId="77777777" w:rsidTr="00000700">
        <w:tc>
          <w:tcPr>
            <w:tcW w:w="2185" w:type="dxa"/>
          </w:tcPr>
          <w:p w14:paraId="528BD113" w14:textId="77777777" w:rsidR="00000700" w:rsidRPr="001943AE" w:rsidRDefault="00000700">
            <w:pPr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1943AE">
              <w:rPr>
                <w:b/>
                <w:sz w:val="20"/>
                <w:szCs w:val="20"/>
              </w:rPr>
              <w:t>Councillor Name</w:t>
            </w:r>
          </w:p>
        </w:tc>
        <w:tc>
          <w:tcPr>
            <w:tcW w:w="1485" w:type="dxa"/>
          </w:tcPr>
          <w:p w14:paraId="58E09C12" w14:textId="77777777" w:rsidR="00000700" w:rsidRPr="001943AE" w:rsidRDefault="00000700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 xml:space="preserve">Payments for costs incurred in respect of telephone, broadband etc. </w:t>
            </w:r>
          </w:p>
          <w:p w14:paraId="3BD03408" w14:textId="77777777" w:rsidR="00000700" w:rsidRPr="001943AE" w:rsidRDefault="00000700" w:rsidP="004020F2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(max £1</w:t>
            </w:r>
            <w:r>
              <w:rPr>
                <w:b/>
                <w:sz w:val="20"/>
                <w:szCs w:val="20"/>
              </w:rPr>
              <w:t>5</w:t>
            </w:r>
            <w:r w:rsidRPr="001943AE">
              <w:rPr>
                <w:b/>
                <w:sz w:val="20"/>
                <w:szCs w:val="20"/>
              </w:rPr>
              <w:t>0 per member)</w:t>
            </w:r>
          </w:p>
        </w:tc>
        <w:tc>
          <w:tcPr>
            <w:tcW w:w="1583" w:type="dxa"/>
          </w:tcPr>
          <w:p w14:paraId="3D68FA69" w14:textId="77777777" w:rsidR="00000700" w:rsidRPr="001943AE" w:rsidRDefault="00000700" w:rsidP="00AF6A36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Responsibility Payment</w:t>
            </w:r>
          </w:p>
          <w:p w14:paraId="7F5B705F" w14:textId="77777777" w:rsidR="00000700" w:rsidRPr="001943AE" w:rsidRDefault="00000700" w:rsidP="00AF6A36">
            <w:pPr>
              <w:jc w:val="center"/>
              <w:rPr>
                <w:b/>
                <w:sz w:val="20"/>
                <w:szCs w:val="20"/>
              </w:rPr>
            </w:pPr>
          </w:p>
          <w:p w14:paraId="71F2F1BB" w14:textId="77777777" w:rsidR="00000700" w:rsidRPr="001943AE" w:rsidRDefault="00000700" w:rsidP="004020F2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 xml:space="preserve">(up to £500 to a maximum of </w:t>
            </w:r>
            <w:r>
              <w:rPr>
                <w:b/>
                <w:sz w:val="20"/>
                <w:szCs w:val="20"/>
              </w:rPr>
              <w:t>5</w:t>
            </w:r>
            <w:r w:rsidRPr="001943AE">
              <w:rPr>
                <w:b/>
                <w:sz w:val="20"/>
                <w:szCs w:val="20"/>
              </w:rPr>
              <w:t xml:space="preserve"> members)</w:t>
            </w:r>
          </w:p>
        </w:tc>
        <w:tc>
          <w:tcPr>
            <w:tcW w:w="1539" w:type="dxa"/>
          </w:tcPr>
          <w:p w14:paraId="103091A4" w14:textId="77777777" w:rsidR="00000700" w:rsidRPr="001943AE" w:rsidRDefault="00000700" w:rsidP="00A010DE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Chair/Mayor’s</w:t>
            </w:r>
          </w:p>
          <w:p w14:paraId="324FFA0D" w14:textId="77777777" w:rsidR="00000700" w:rsidRPr="001943AE" w:rsidRDefault="00000700" w:rsidP="00A010DE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&amp;</w:t>
            </w:r>
          </w:p>
          <w:p w14:paraId="41388469" w14:textId="77777777" w:rsidR="00000700" w:rsidRPr="001943AE" w:rsidRDefault="00000700" w:rsidP="00A010DE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Deputy Chair / Mayors</w:t>
            </w:r>
          </w:p>
          <w:p w14:paraId="303C991F" w14:textId="77777777" w:rsidR="00000700" w:rsidRPr="001943AE" w:rsidRDefault="00000700" w:rsidP="00A010DE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Allowance</w:t>
            </w:r>
          </w:p>
          <w:p w14:paraId="1FCB0019" w14:textId="77777777" w:rsidR="00000700" w:rsidRPr="001943AE" w:rsidRDefault="00000700" w:rsidP="00AF6A3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90" w:type="dxa"/>
          </w:tcPr>
          <w:p w14:paraId="3814167B" w14:textId="77777777" w:rsidR="00000700" w:rsidRPr="001943AE" w:rsidRDefault="00000700" w:rsidP="00A010DE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Travel &amp; Subsistence expenses</w:t>
            </w:r>
          </w:p>
          <w:p w14:paraId="75AF49F7" w14:textId="77777777" w:rsidR="00000700" w:rsidRPr="001943AE" w:rsidRDefault="000007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83" w:type="dxa"/>
          </w:tcPr>
          <w:p w14:paraId="60B58E67" w14:textId="77777777" w:rsidR="00000700" w:rsidRDefault="00000700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Care Allowance</w:t>
            </w:r>
          </w:p>
          <w:p w14:paraId="3024E10E" w14:textId="77777777" w:rsidR="00000700" w:rsidRDefault="00000700">
            <w:pPr>
              <w:jc w:val="center"/>
              <w:rPr>
                <w:b/>
                <w:sz w:val="20"/>
                <w:szCs w:val="20"/>
              </w:rPr>
            </w:pPr>
          </w:p>
          <w:p w14:paraId="11DAB58C" w14:textId="77777777" w:rsidR="00000700" w:rsidRPr="001943AE" w:rsidRDefault="000007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up to a maximum of £403 per member per month)</w:t>
            </w:r>
          </w:p>
        </w:tc>
        <w:tc>
          <w:tcPr>
            <w:tcW w:w="1466" w:type="dxa"/>
          </w:tcPr>
          <w:p w14:paraId="0E737F13" w14:textId="77777777" w:rsidR="00000700" w:rsidRPr="001943AE" w:rsidRDefault="00000700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>Other</w:t>
            </w:r>
          </w:p>
        </w:tc>
        <w:tc>
          <w:tcPr>
            <w:tcW w:w="1469" w:type="dxa"/>
          </w:tcPr>
          <w:p w14:paraId="7FDEACC1" w14:textId="77777777" w:rsidR="00000700" w:rsidRPr="001943AE" w:rsidRDefault="00000700">
            <w:pPr>
              <w:jc w:val="center"/>
              <w:rPr>
                <w:b/>
                <w:sz w:val="20"/>
                <w:szCs w:val="20"/>
              </w:rPr>
            </w:pPr>
            <w:r w:rsidRPr="001943AE">
              <w:rPr>
                <w:b/>
                <w:sz w:val="20"/>
                <w:szCs w:val="20"/>
              </w:rPr>
              <w:t xml:space="preserve">Total </w:t>
            </w:r>
          </w:p>
        </w:tc>
      </w:tr>
      <w:tr w:rsidR="00000700" w14:paraId="1ACFFDE6" w14:textId="77777777" w:rsidTr="00000700">
        <w:tc>
          <w:tcPr>
            <w:tcW w:w="2185" w:type="dxa"/>
          </w:tcPr>
          <w:p w14:paraId="4DE562EF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74115944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589A7BDD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398EB85C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3C5B87DA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1E778DDD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6B8A1EB1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2CC84A1D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2826785F" w14:textId="77777777" w:rsidTr="00000700">
        <w:tc>
          <w:tcPr>
            <w:tcW w:w="2185" w:type="dxa"/>
          </w:tcPr>
          <w:p w14:paraId="384C1F58" w14:textId="39DED4F9" w:rsidR="00000700" w:rsidRPr="001943AE" w:rsidRDefault="00000700" w:rsidP="00000700">
            <w:pPr>
              <w:rPr>
                <w:i/>
                <w:sz w:val="20"/>
                <w:szCs w:val="20"/>
              </w:rPr>
            </w:pPr>
          </w:p>
        </w:tc>
        <w:tc>
          <w:tcPr>
            <w:tcW w:w="1485" w:type="dxa"/>
          </w:tcPr>
          <w:p w14:paraId="5B5B550C" w14:textId="50CBEA63" w:rsidR="00000700" w:rsidRPr="001943AE" w:rsidRDefault="00000700" w:rsidP="00000700">
            <w:pPr>
              <w:rPr>
                <w:i/>
                <w:sz w:val="20"/>
                <w:szCs w:val="20"/>
              </w:rPr>
            </w:pPr>
          </w:p>
        </w:tc>
        <w:tc>
          <w:tcPr>
            <w:tcW w:w="1583" w:type="dxa"/>
          </w:tcPr>
          <w:p w14:paraId="59DAA4A5" w14:textId="469A1404" w:rsidR="00000700" w:rsidRPr="001943AE" w:rsidRDefault="00000700" w:rsidP="00AF6A36">
            <w:pPr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1539" w:type="dxa"/>
          </w:tcPr>
          <w:p w14:paraId="33EB2E60" w14:textId="77777777" w:rsidR="00000700" w:rsidRPr="001943AE" w:rsidRDefault="00000700" w:rsidP="00AF6A36">
            <w:pPr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1490" w:type="dxa"/>
          </w:tcPr>
          <w:p w14:paraId="3441D749" w14:textId="67D9AA06" w:rsidR="00000700" w:rsidRPr="001943AE" w:rsidRDefault="00000700" w:rsidP="00000700">
            <w:pPr>
              <w:rPr>
                <w:i/>
                <w:sz w:val="20"/>
                <w:szCs w:val="20"/>
              </w:rPr>
            </w:pPr>
          </w:p>
        </w:tc>
        <w:tc>
          <w:tcPr>
            <w:tcW w:w="1483" w:type="dxa"/>
          </w:tcPr>
          <w:p w14:paraId="5CECD459" w14:textId="580E94B0" w:rsidR="00000700" w:rsidRPr="001943AE" w:rsidRDefault="00000700" w:rsidP="00000700">
            <w:pPr>
              <w:rPr>
                <w:i/>
                <w:sz w:val="20"/>
                <w:szCs w:val="20"/>
              </w:rPr>
            </w:pPr>
          </w:p>
        </w:tc>
        <w:tc>
          <w:tcPr>
            <w:tcW w:w="1466" w:type="dxa"/>
          </w:tcPr>
          <w:p w14:paraId="049B4974" w14:textId="77777777" w:rsidR="00000700" w:rsidRPr="001943AE" w:rsidRDefault="00000700">
            <w:pPr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1469" w:type="dxa"/>
          </w:tcPr>
          <w:p w14:paraId="545DA8ED" w14:textId="2F586DDA" w:rsidR="00000700" w:rsidRPr="001943AE" w:rsidRDefault="00000700">
            <w:pPr>
              <w:jc w:val="center"/>
              <w:rPr>
                <w:i/>
                <w:sz w:val="20"/>
                <w:szCs w:val="20"/>
              </w:rPr>
            </w:pPr>
          </w:p>
        </w:tc>
      </w:tr>
      <w:tr w:rsidR="00000700" w14:paraId="0C68A0D6" w14:textId="77777777" w:rsidTr="00000700">
        <w:tc>
          <w:tcPr>
            <w:tcW w:w="2185" w:type="dxa"/>
          </w:tcPr>
          <w:p w14:paraId="66E49A0B" w14:textId="168B1EAD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lr Davies</w:t>
            </w:r>
          </w:p>
        </w:tc>
        <w:tc>
          <w:tcPr>
            <w:tcW w:w="1485" w:type="dxa"/>
          </w:tcPr>
          <w:p w14:paraId="6AF6876A" w14:textId="1C30D892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50</w:t>
            </w:r>
          </w:p>
        </w:tc>
        <w:tc>
          <w:tcPr>
            <w:tcW w:w="1583" w:type="dxa"/>
          </w:tcPr>
          <w:p w14:paraId="0EB5CB2C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6F400C8E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2293769D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0E3A2554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67B6B525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67503E08" w14:textId="17D0479D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</w:p>
        </w:tc>
      </w:tr>
      <w:tr w:rsidR="00000700" w14:paraId="2AF02555" w14:textId="77777777" w:rsidTr="00000700">
        <w:tc>
          <w:tcPr>
            <w:tcW w:w="2185" w:type="dxa"/>
          </w:tcPr>
          <w:p w14:paraId="24EEE2BF" w14:textId="3266B202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lr Marks</w:t>
            </w:r>
          </w:p>
        </w:tc>
        <w:tc>
          <w:tcPr>
            <w:tcW w:w="1485" w:type="dxa"/>
          </w:tcPr>
          <w:p w14:paraId="7B7D8B48" w14:textId="31CBD2CD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50</w:t>
            </w:r>
          </w:p>
        </w:tc>
        <w:tc>
          <w:tcPr>
            <w:tcW w:w="1583" w:type="dxa"/>
          </w:tcPr>
          <w:p w14:paraId="1A553774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523D1F00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2DBCA9F0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39D0259E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013FF88B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0E2E8D51" w14:textId="3A90A099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</w:p>
        </w:tc>
      </w:tr>
      <w:tr w:rsidR="00000700" w14:paraId="1C2456A6" w14:textId="77777777" w:rsidTr="00000700">
        <w:tc>
          <w:tcPr>
            <w:tcW w:w="2185" w:type="dxa"/>
          </w:tcPr>
          <w:p w14:paraId="59D5091A" w14:textId="316B75CA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lr Owens</w:t>
            </w:r>
          </w:p>
        </w:tc>
        <w:tc>
          <w:tcPr>
            <w:tcW w:w="1485" w:type="dxa"/>
          </w:tcPr>
          <w:p w14:paraId="5CCB1D1F" w14:textId="5044DE84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50</w:t>
            </w:r>
          </w:p>
        </w:tc>
        <w:tc>
          <w:tcPr>
            <w:tcW w:w="1583" w:type="dxa"/>
          </w:tcPr>
          <w:p w14:paraId="77291B5B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7F0B5DE0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6D5C1829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0117E199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0C365213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1AF74BD1" w14:textId="70C815E4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</w:p>
        </w:tc>
      </w:tr>
      <w:tr w:rsidR="00000700" w14:paraId="41781D8A" w14:textId="77777777" w:rsidTr="00000700">
        <w:tc>
          <w:tcPr>
            <w:tcW w:w="2185" w:type="dxa"/>
          </w:tcPr>
          <w:p w14:paraId="391CE59A" w14:textId="5D4D4AF1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lr Denley</w:t>
            </w:r>
          </w:p>
        </w:tc>
        <w:tc>
          <w:tcPr>
            <w:tcW w:w="1485" w:type="dxa"/>
          </w:tcPr>
          <w:p w14:paraId="24A10520" w14:textId="08A6E63E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50</w:t>
            </w:r>
          </w:p>
        </w:tc>
        <w:tc>
          <w:tcPr>
            <w:tcW w:w="1583" w:type="dxa"/>
          </w:tcPr>
          <w:p w14:paraId="504E5306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67D3E212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54575404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353EF951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4BEF666D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3A3940CF" w14:textId="3047C7F2" w:rsidR="00000700" w:rsidRPr="006530A0" w:rsidRDefault="000007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</w:p>
        </w:tc>
      </w:tr>
      <w:tr w:rsidR="00000700" w14:paraId="404B8FD1" w14:textId="77777777" w:rsidTr="00000700">
        <w:tc>
          <w:tcPr>
            <w:tcW w:w="2185" w:type="dxa"/>
          </w:tcPr>
          <w:p w14:paraId="381216E4" w14:textId="3515E55E" w:rsidR="00000700" w:rsidRPr="006530A0" w:rsidRDefault="00000700" w:rsidP="00D03E58">
            <w:pPr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290507EA" w14:textId="5D185D24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410D62BE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3991D87C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24592D23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0C254CC4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0DFEC5C3" w14:textId="77777777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01F5730E" w14:textId="650E77A9" w:rsidR="00000700" w:rsidRPr="006530A0" w:rsidRDefault="00000700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10AC528E" w14:textId="77777777" w:rsidTr="00000700">
        <w:tc>
          <w:tcPr>
            <w:tcW w:w="2185" w:type="dxa"/>
          </w:tcPr>
          <w:p w14:paraId="2DD9137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7BCC2167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612A6B92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336DA352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1C0499C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778B7E8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3D8276E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51179497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3B756695" w14:textId="77777777" w:rsidTr="00000700">
        <w:tc>
          <w:tcPr>
            <w:tcW w:w="2185" w:type="dxa"/>
          </w:tcPr>
          <w:p w14:paraId="3DE7C211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7F0CCDA7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293A8AD0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45EC0CE0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00D11A7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70F090D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57F11A2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57859A18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3E8FA9A8" w14:textId="77777777" w:rsidTr="00000700">
        <w:tc>
          <w:tcPr>
            <w:tcW w:w="2185" w:type="dxa"/>
          </w:tcPr>
          <w:p w14:paraId="21ED302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235C3F3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24F15FDF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5AF7A768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09794E6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0DC0CB10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383AE6E6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46B8E756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68C977A7" w14:textId="77777777" w:rsidTr="00000700">
        <w:tc>
          <w:tcPr>
            <w:tcW w:w="2185" w:type="dxa"/>
          </w:tcPr>
          <w:p w14:paraId="286C5C96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6028B610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14DD8045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108EA598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2808458B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6060A18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76210B6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6CBEA4E9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7B22B8B9" w14:textId="77777777" w:rsidTr="00000700">
        <w:tc>
          <w:tcPr>
            <w:tcW w:w="2185" w:type="dxa"/>
          </w:tcPr>
          <w:p w14:paraId="140028FF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6531849E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37B99444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6579B9A3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11EBEF85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235073BF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6075233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08D554C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3D9CB3B3" w14:textId="77777777" w:rsidTr="00000700">
        <w:tc>
          <w:tcPr>
            <w:tcW w:w="2185" w:type="dxa"/>
          </w:tcPr>
          <w:p w14:paraId="7E158E4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1BFF805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33EABDDB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4F823BE5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15A0DCB7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57401F49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51FD264F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77B38906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476060C0" w14:textId="77777777" w:rsidTr="00000700">
        <w:tc>
          <w:tcPr>
            <w:tcW w:w="2185" w:type="dxa"/>
          </w:tcPr>
          <w:p w14:paraId="3FA6B21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790A206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148ABECE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29C6AA25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7A5BA5A9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28EF456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7E4711F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0789AA8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012D8EB5" w14:textId="77777777" w:rsidTr="00000700">
        <w:tc>
          <w:tcPr>
            <w:tcW w:w="2185" w:type="dxa"/>
          </w:tcPr>
          <w:p w14:paraId="576C7FD0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7870352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03B3731C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1653A229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6355C08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6BC76E7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5CE5448F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62841BDB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0656A142" w14:textId="77777777" w:rsidTr="00000700">
        <w:tc>
          <w:tcPr>
            <w:tcW w:w="2185" w:type="dxa"/>
          </w:tcPr>
          <w:p w14:paraId="4BC869AE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628B0D5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0B8B4202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78700F2E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5F48353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702F3734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5E65C21F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00D4FF66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1F98B27B" w14:textId="77777777" w:rsidTr="00000700">
        <w:tc>
          <w:tcPr>
            <w:tcW w:w="2185" w:type="dxa"/>
          </w:tcPr>
          <w:p w14:paraId="4475131B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5A6AC5A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4D2CDC19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4D049BC6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4E7B4ED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6B8BC20D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6BA05EE9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026609F5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315F41C5" w14:textId="77777777" w:rsidTr="00000700">
        <w:tc>
          <w:tcPr>
            <w:tcW w:w="2185" w:type="dxa"/>
          </w:tcPr>
          <w:p w14:paraId="4003CE2F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6D09C61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2B00C169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5708B262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1B9DD19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107F18E7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76EB177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33F0A10D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402FFE69" w14:textId="77777777" w:rsidTr="00000700">
        <w:tc>
          <w:tcPr>
            <w:tcW w:w="2185" w:type="dxa"/>
          </w:tcPr>
          <w:p w14:paraId="2E6AF870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58C99A4E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49319653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0E60CEE3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6148273E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28166638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7E5C2D02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3137AE8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7CE2923E" w14:textId="77777777" w:rsidTr="00000700">
        <w:tc>
          <w:tcPr>
            <w:tcW w:w="2185" w:type="dxa"/>
          </w:tcPr>
          <w:p w14:paraId="0C3FDBE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08E4445A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381EE7D8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14B11752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52E96A65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5FA383B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1F005028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6A0FD81C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37BE583C" w14:textId="77777777" w:rsidTr="00000700">
        <w:tc>
          <w:tcPr>
            <w:tcW w:w="2185" w:type="dxa"/>
          </w:tcPr>
          <w:p w14:paraId="1B116031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04A40176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83" w:type="dxa"/>
          </w:tcPr>
          <w:p w14:paraId="22D8AE30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9" w:type="dxa"/>
          </w:tcPr>
          <w:p w14:paraId="6D9F2241" w14:textId="77777777" w:rsidR="00000700" w:rsidRPr="006530A0" w:rsidRDefault="00000700" w:rsidP="00AF6A3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90" w:type="dxa"/>
          </w:tcPr>
          <w:p w14:paraId="3C29F9E3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83" w:type="dxa"/>
          </w:tcPr>
          <w:p w14:paraId="3164460B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6" w:type="dxa"/>
          </w:tcPr>
          <w:p w14:paraId="6EDFDFE5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9" w:type="dxa"/>
          </w:tcPr>
          <w:p w14:paraId="1D9D5479" w14:textId="77777777" w:rsidR="00000700" w:rsidRPr="006530A0" w:rsidRDefault="00000700" w:rsidP="002157C9">
            <w:pPr>
              <w:jc w:val="center"/>
              <w:rPr>
                <w:sz w:val="20"/>
                <w:szCs w:val="20"/>
              </w:rPr>
            </w:pPr>
          </w:p>
        </w:tc>
      </w:tr>
      <w:tr w:rsidR="00000700" w14:paraId="684FA622" w14:textId="77777777" w:rsidTr="00000700">
        <w:tc>
          <w:tcPr>
            <w:tcW w:w="2185" w:type="dxa"/>
          </w:tcPr>
          <w:p w14:paraId="1C4BCB11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85" w:type="dxa"/>
          </w:tcPr>
          <w:p w14:paraId="22BA19C7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3" w:type="dxa"/>
          </w:tcPr>
          <w:p w14:paraId="587BAF86" w14:textId="77777777" w:rsidR="00000700" w:rsidRDefault="00000700" w:rsidP="00AF6A3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39" w:type="dxa"/>
          </w:tcPr>
          <w:p w14:paraId="1C09856B" w14:textId="77777777" w:rsidR="00000700" w:rsidRDefault="00000700" w:rsidP="00AF6A3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90" w:type="dxa"/>
          </w:tcPr>
          <w:p w14:paraId="7F72F19C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83" w:type="dxa"/>
          </w:tcPr>
          <w:p w14:paraId="77ABF5BD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66" w:type="dxa"/>
          </w:tcPr>
          <w:p w14:paraId="1AFF4E78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69" w:type="dxa"/>
          </w:tcPr>
          <w:p w14:paraId="4F722058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</w:tr>
      <w:tr w:rsidR="00000700" w14:paraId="0E936471" w14:textId="77777777" w:rsidTr="00000700">
        <w:tc>
          <w:tcPr>
            <w:tcW w:w="2185" w:type="dxa"/>
          </w:tcPr>
          <w:p w14:paraId="52A56235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85" w:type="dxa"/>
          </w:tcPr>
          <w:p w14:paraId="2DB56EC3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3" w:type="dxa"/>
          </w:tcPr>
          <w:p w14:paraId="2466EAB6" w14:textId="77777777" w:rsidR="00000700" w:rsidRDefault="00000700" w:rsidP="00AF6A3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39" w:type="dxa"/>
          </w:tcPr>
          <w:p w14:paraId="1B47009E" w14:textId="77777777" w:rsidR="00000700" w:rsidRDefault="00000700" w:rsidP="00AF6A3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90" w:type="dxa"/>
          </w:tcPr>
          <w:p w14:paraId="332505E5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83" w:type="dxa"/>
          </w:tcPr>
          <w:p w14:paraId="2E5FE328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66" w:type="dxa"/>
          </w:tcPr>
          <w:p w14:paraId="2F9A3B84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69" w:type="dxa"/>
          </w:tcPr>
          <w:p w14:paraId="4AEA0374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</w:tr>
      <w:tr w:rsidR="00000700" w14:paraId="7CDF011B" w14:textId="77777777" w:rsidTr="00000700">
        <w:tc>
          <w:tcPr>
            <w:tcW w:w="2185" w:type="dxa"/>
          </w:tcPr>
          <w:p w14:paraId="4780FAB9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  <w:r w:rsidRPr="006530A0">
              <w:rPr>
                <w:sz w:val="20"/>
                <w:szCs w:val="20"/>
              </w:rPr>
              <w:t>Total</w:t>
            </w:r>
          </w:p>
        </w:tc>
        <w:tc>
          <w:tcPr>
            <w:tcW w:w="1485" w:type="dxa"/>
          </w:tcPr>
          <w:p w14:paraId="3A1F6379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3" w:type="dxa"/>
          </w:tcPr>
          <w:p w14:paraId="6137F1BF" w14:textId="77777777" w:rsidR="00000700" w:rsidRDefault="00000700" w:rsidP="00AF6A3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39" w:type="dxa"/>
          </w:tcPr>
          <w:p w14:paraId="3A420F98" w14:textId="77777777" w:rsidR="00000700" w:rsidRDefault="00000700" w:rsidP="00AF6A36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90" w:type="dxa"/>
          </w:tcPr>
          <w:p w14:paraId="71EBF6BE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83" w:type="dxa"/>
          </w:tcPr>
          <w:p w14:paraId="0465D415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66" w:type="dxa"/>
          </w:tcPr>
          <w:p w14:paraId="5185E33F" w14:textId="77777777" w:rsidR="00000700" w:rsidRDefault="00000700" w:rsidP="002157C9">
            <w:pPr>
              <w:jc w:val="center"/>
              <w:rPr>
                <w:b/>
                <w:u w:val="single"/>
              </w:rPr>
            </w:pPr>
          </w:p>
        </w:tc>
        <w:tc>
          <w:tcPr>
            <w:tcW w:w="1469" w:type="dxa"/>
          </w:tcPr>
          <w:p w14:paraId="186BDBE1" w14:textId="5168894D" w:rsidR="00000700" w:rsidRDefault="00D03E58" w:rsidP="002157C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600</w:t>
            </w:r>
          </w:p>
        </w:tc>
      </w:tr>
    </w:tbl>
    <w:p w14:paraId="123A55C2" w14:textId="77777777" w:rsidR="00147558" w:rsidRPr="00147558" w:rsidRDefault="00147558" w:rsidP="00A010DE">
      <w:pPr>
        <w:rPr>
          <w:b/>
          <w:u w:val="single"/>
        </w:rPr>
      </w:pPr>
    </w:p>
    <w:sectPr w:rsidR="00147558" w:rsidRPr="00147558" w:rsidSect="00147558">
      <w:headerReference w:type="default" r:id="rId9"/>
      <w:footerReference w:type="default" r:id="rId10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C9CF35" w14:textId="77777777" w:rsidR="00CF681B" w:rsidRDefault="00CF681B" w:rsidP="00147558">
      <w:r>
        <w:separator/>
      </w:r>
    </w:p>
  </w:endnote>
  <w:endnote w:type="continuationSeparator" w:id="0">
    <w:p w14:paraId="75A13B70" w14:textId="77777777" w:rsidR="00CF681B" w:rsidRDefault="00CF681B" w:rsidP="00147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F012" w14:textId="48A18193" w:rsidR="00A010DE" w:rsidRDefault="00A010DE">
    <w:pPr>
      <w:pStyle w:val="Footer"/>
    </w:pPr>
    <w:r>
      <w:t>In accordance with Section 151 of the Local Government Measure 2011, Community and Town Councils must publish within their authority area the remuneration received by their members</w:t>
    </w:r>
    <w:r w:rsidR="009F30B2">
      <w:t xml:space="preserve"> by 30</w:t>
    </w:r>
    <w:r w:rsidR="009F30B2" w:rsidRPr="009F30B2">
      <w:rPr>
        <w:vertAlign w:val="superscript"/>
      </w:rPr>
      <w:t>th</w:t>
    </w:r>
    <w:r w:rsidR="009F30B2">
      <w:t xml:space="preserve"> September following the end of the year to which the payment relates</w:t>
    </w:r>
    <w:r>
      <w:t>. This information should also be sent to the Independent Re</w:t>
    </w:r>
    <w:r w:rsidR="009F30B2">
      <w:t>muneration Panel for Wales by the same date</w:t>
    </w:r>
    <w:r>
      <w:t>.</w:t>
    </w:r>
    <w:r w:rsidR="009F30B2">
      <w:t xml:space="preserve"> Nil returns are also required.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87E5BC" w14:textId="77777777" w:rsidR="00CF681B" w:rsidRDefault="00CF681B" w:rsidP="00147558">
      <w:r>
        <w:separator/>
      </w:r>
    </w:p>
  </w:footnote>
  <w:footnote w:type="continuationSeparator" w:id="0">
    <w:p w14:paraId="6ADE6DBB" w14:textId="77777777" w:rsidR="00CF681B" w:rsidRDefault="00CF681B" w:rsidP="001475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D62B8A" w14:textId="288C1E33" w:rsidR="00147558" w:rsidRPr="00147558" w:rsidRDefault="00147558" w:rsidP="00147558">
    <w:pPr>
      <w:jc w:val="center"/>
      <w:rPr>
        <w:b/>
        <w:u w:val="single"/>
      </w:rPr>
    </w:pPr>
    <w:r w:rsidRPr="00147558">
      <w:rPr>
        <w:b/>
        <w:u w:val="single"/>
      </w:rPr>
      <w:t xml:space="preserve">Payments to Members of </w:t>
    </w:r>
    <w:r w:rsidR="00000700">
      <w:rPr>
        <w:b/>
        <w:i/>
        <w:u w:val="single"/>
      </w:rPr>
      <w:t>NEVERN</w:t>
    </w:r>
    <w:r w:rsidR="00866405">
      <w:rPr>
        <w:b/>
        <w:u w:val="single"/>
      </w:rPr>
      <w:t xml:space="preserve"> Community Council for </w:t>
    </w:r>
    <w:r w:rsidR="00000700">
      <w:rPr>
        <w:b/>
        <w:u w:val="single"/>
      </w:rPr>
      <w:t>01/04/2020-31/03/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EwNDE2NzQ3tDRS0lEKTi0uzszPAykwrAUAddDtoywAAAA="/>
  </w:docVars>
  <w:rsids>
    <w:rsidRoot w:val="00147558"/>
    <w:rsid w:val="00000700"/>
    <w:rsid w:val="00001D6C"/>
    <w:rsid w:val="000769DF"/>
    <w:rsid w:val="000A79B8"/>
    <w:rsid w:val="000B3BD4"/>
    <w:rsid w:val="00147558"/>
    <w:rsid w:val="00150D95"/>
    <w:rsid w:val="001943AE"/>
    <w:rsid w:val="001E034E"/>
    <w:rsid w:val="00281CAB"/>
    <w:rsid w:val="00327D04"/>
    <w:rsid w:val="003857A3"/>
    <w:rsid w:val="003F1944"/>
    <w:rsid w:val="004020F2"/>
    <w:rsid w:val="004766E9"/>
    <w:rsid w:val="00491388"/>
    <w:rsid w:val="005A50A9"/>
    <w:rsid w:val="00614F1C"/>
    <w:rsid w:val="006530A0"/>
    <w:rsid w:val="006F6070"/>
    <w:rsid w:val="007509FB"/>
    <w:rsid w:val="00866405"/>
    <w:rsid w:val="008B5AF8"/>
    <w:rsid w:val="008C28FD"/>
    <w:rsid w:val="0091329A"/>
    <w:rsid w:val="009460D2"/>
    <w:rsid w:val="009F30B2"/>
    <w:rsid w:val="00A010DE"/>
    <w:rsid w:val="00A12E69"/>
    <w:rsid w:val="00A360BA"/>
    <w:rsid w:val="00A53E65"/>
    <w:rsid w:val="00A67FEE"/>
    <w:rsid w:val="00AC4BBB"/>
    <w:rsid w:val="00B725E4"/>
    <w:rsid w:val="00BC110A"/>
    <w:rsid w:val="00C046A8"/>
    <w:rsid w:val="00CF681B"/>
    <w:rsid w:val="00D03E58"/>
    <w:rsid w:val="00D5770E"/>
    <w:rsid w:val="00D57B6F"/>
    <w:rsid w:val="00DF5B4D"/>
    <w:rsid w:val="00E4461D"/>
    <w:rsid w:val="00E91977"/>
    <w:rsid w:val="00F26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B237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47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47558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147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147558"/>
    <w:rPr>
      <w:rFonts w:ascii="Arial" w:hAnsi="Arial"/>
      <w:sz w:val="24"/>
      <w:szCs w:val="24"/>
    </w:rPr>
  </w:style>
  <w:style w:type="table" w:styleId="TableGrid">
    <w:name w:val="Table Grid"/>
    <w:basedOn w:val="TableNormal"/>
    <w:rsid w:val="001475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8664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640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47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47558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147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147558"/>
    <w:rPr>
      <w:rFonts w:ascii="Arial" w:hAnsi="Arial"/>
      <w:sz w:val="24"/>
      <w:szCs w:val="24"/>
    </w:rPr>
  </w:style>
  <w:style w:type="table" w:styleId="TableGrid">
    <w:name w:val="Table Grid"/>
    <w:basedOn w:val="TableNormal"/>
    <w:rsid w:val="001475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8664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64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tadata xmlns="http://www.objective.com/ecm/document/metadata/FF3C5B18883D4E21973B57C2EEED7FD1" version="1.0.0">
  <systemFields>
    <field name="Objective-Id">
      <value order="0">A11775377</value>
    </field>
    <field name="Objective-Title">
      <value order="0">Pro forma - TCC - Published Allowances - English</value>
    </field>
    <field name="Objective-Description">
      <value order="0"/>
    </field>
    <field name="Objective-CreationStamp">
      <value order="0">2015-09-01T12:52:26Z</value>
    </field>
    <field name="Objective-IsApproved">
      <value order="0">false</value>
    </field>
    <field name="Objective-IsPublished">
      <value order="0">true</value>
    </field>
    <field name="Objective-DatePublished">
      <value order="0">2018-04-16T08:50:03Z</value>
    </field>
    <field name="Objective-ModificationStamp">
      <value order="0">2018-04-16T08:50:03Z</value>
    </field>
    <field name="Objective-Owner">
      <value order="0">Morrison, Lauren (EPS - LGD)</value>
    </field>
    <field name="Objective-Path">
      <value order="0">Objective Global Folder:Corporate File Plan:WORKING WITH STAKEHOLDERS:Working with Stakeholders - Public Sector Organisations:Working with Stakeholders - Public Sector - Other Government Departments, Non-Departmental Public Bodies &amp; Executive Agencies - Non EU Funded:Independent Remuneration Panel for Wales - Issues - Compliance - 2016/2017:Pro Formas</value>
    </field>
    <field name="Objective-Parent">
      <value order="0">Pro Formas</value>
    </field>
    <field name="Objective-State">
      <value order="0">Published</value>
    </field>
    <field name="Objective-VersionId">
      <value order="0">vA43839992</value>
    </field>
    <field name="Objective-Version">
      <value order="0">7.0</value>
    </field>
    <field name="Objective-VersionNumber">
      <value order="0">8</value>
    </field>
    <field name="Objective-VersionComment">
      <value order="0"/>
    </field>
    <field name="Objective-FileNumber">
      <value order="0">qA1252724</value>
    </field>
    <field name="Objective-Classification">
      <value order="0">Official</value>
    </field>
    <field name="Objective-Caveats">
      <value order="0"/>
    </field>
  </systemFields>
  <catalogues>
    <catalogue name="Document Type Catalogue" type="type" ori="id:cA14">
      <field name="Objective-Language">
        <value order="0">English (eng)</value>
      </field>
      <field name="Objective-Date Acquired">
        <value order="0">2015-09-01T22:59:59Z</value>
      </field>
      <field name="Objective-What to Keep">
        <value order="0">No</value>
      </field>
      <field name="Objective-Official Translation">
        <value order="0"/>
      </field>
      <field name="Objective-Connect Creator">
        <value order="0"/>
      </field>
    </catalogue>
  </catalogues>
</meta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FF3C5B18883D4E21973B57C2EEED7FD1"/>
  </ds:schemaRefs>
</ds:datastoreItem>
</file>

<file path=customXml/itemProps2.xml><?xml version="1.0" encoding="utf-8"?>
<ds:datastoreItem xmlns:ds="http://schemas.openxmlformats.org/officeDocument/2006/customXml" ds:itemID="{810CADDA-4F52-4FD0-B3AB-CB7AD8415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eitl</vt:lpstr>
      </vt:variant>
      <vt:variant>
        <vt:i4>1</vt:i4>
      </vt:variant>
    </vt:vector>
  </HeadingPairs>
  <TitlesOfParts>
    <vt:vector size="2" baseType="lpstr">
      <vt:lpstr/>
      <vt:lpstr/>
    </vt:vector>
  </TitlesOfParts>
  <Company>Welsh Government</Company>
  <LinksUpToDate>false</LinksUpToDate>
  <CharactersWithSpaces>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rison, Lauren (LGC - DEP)</dc:creator>
  <cp:lastModifiedBy>Hedydd</cp:lastModifiedBy>
  <cp:revision>2</cp:revision>
  <dcterms:created xsi:type="dcterms:W3CDTF">2021-08-28T08:43:00Z</dcterms:created>
  <dcterms:modified xsi:type="dcterms:W3CDTF">2021-08-28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11775377</vt:lpwstr>
  </property>
  <property fmtid="{D5CDD505-2E9C-101B-9397-08002B2CF9AE}" pid="4" name="Objective-Title">
    <vt:lpwstr>Pro forma - TCC - Published Allowances - English</vt:lpwstr>
  </property>
  <property fmtid="{D5CDD505-2E9C-101B-9397-08002B2CF9AE}" pid="5" name="Objective-Comment">
    <vt:lpwstr/>
  </property>
  <property fmtid="{D5CDD505-2E9C-101B-9397-08002B2CF9AE}" pid="6" name="Objective-CreationStamp">
    <vt:filetime>2015-09-01T12:52:28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8-04-16T08:50:03Z</vt:filetime>
  </property>
  <property fmtid="{D5CDD505-2E9C-101B-9397-08002B2CF9AE}" pid="10" name="Objective-ModificationStamp">
    <vt:filetime>2018-04-16T08:50:03Z</vt:filetime>
  </property>
  <property fmtid="{D5CDD505-2E9C-101B-9397-08002B2CF9AE}" pid="11" name="Objective-Owner">
    <vt:lpwstr>Morrison, Lauren (EPS - LGD)</vt:lpwstr>
  </property>
  <property fmtid="{D5CDD505-2E9C-101B-9397-08002B2CF9AE}" pid="12" name="Objective-Path">
    <vt:lpwstr>Objective Global Folder:Corporate File Plan:WORKING WITH STAKEHOLDERS:Working with Stakeholders - Public Sector Organisations:Working with Stakeholders - Public Sector - Other Government Departments, Non-Departmental Public Bodies &amp; Executive Agencies - N</vt:lpwstr>
  </property>
  <property fmtid="{D5CDD505-2E9C-101B-9397-08002B2CF9AE}" pid="13" name="Objective-Parent">
    <vt:lpwstr>Pro Formas</vt:lpwstr>
  </property>
  <property fmtid="{D5CDD505-2E9C-101B-9397-08002B2CF9AE}" pid="14" name="Objective-State">
    <vt:lpwstr>Published</vt:lpwstr>
  </property>
  <property fmtid="{D5CDD505-2E9C-101B-9397-08002B2CF9AE}" pid="15" name="Objective-Version">
    <vt:lpwstr>7.0</vt:lpwstr>
  </property>
  <property fmtid="{D5CDD505-2E9C-101B-9397-08002B2CF9AE}" pid="16" name="Objective-VersionNumber">
    <vt:r8>8</vt:r8>
  </property>
  <property fmtid="{D5CDD505-2E9C-101B-9397-08002B2CF9AE}" pid="17" name="Objective-VersionComment">
    <vt:lpwstr/>
  </property>
  <property fmtid="{D5CDD505-2E9C-101B-9397-08002B2CF9AE}" pid="18" name="Objective-FileNumber">
    <vt:lpwstr/>
  </property>
  <property fmtid="{D5CDD505-2E9C-101B-9397-08002B2CF9AE}" pid="19" name="Objective-Classification">
    <vt:lpwstr>[Inherited - Official]</vt:lpwstr>
  </property>
  <property fmtid="{D5CDD505-2E9C-101B-9397-08002B2CF9AE}" pid="20" name="Objective-Caveats">
    <vt:lpwstr/>
  </property>
  <property fmtid="{D5CDD505-2E9C-101B-9397-08002B2CF9AE}" pid="21" name="Objective-Language [system]">
    <vt:lpwstr>English (eng)</vt:lpwstr>
  </property>
  <property fmtid="{D5CDD505-2E9C-101B-9397-08002B2CF9AE}" pid="22" name="Objective-Date Acquired [system]">
    <vt:filetime>2015-08-31T23:00:00Z</vt:filetime>
  </property>
  <property fmtid="{D5CDD505-2E9C-101B-9397-08002B2CF9AE}" pid="23" name="Objective-What to Keep [system]">
    <vt:lpwstr>No</vt:lpwstr>
  </property>
  <property fmtid="{D5CDD505-2E9C-101B-9397-08002B2CF9AE}" pid="24" name="Objective-Official Translation [system]">
    <vt:lpwstr/>
  </property>
  <property fmtid="{D5CDD505-2E9C-101B-9397-08002B2CF9AE}" pid="25" name="Objective-Connect Creator [system]">
    <vt:lpwstr/>
  </property>
  <property fmtid="{D5CDD505-2E9C-101B-9397-08002B2CF9AE}" pid="26" name="Objective-Description">
    <vt:lpwstr/>
  </property>
  <property fmtid="{D5CDD505-2E9C-101B-9397-08002B2CF9AE}" pid="27" name="Objective-VersionId">
    <vt:lpwstr>vA43839992</vt:lpwstr>
  </property>
  <property fmtid="{D5CDD505-2E9C-101B-9397-08002B2CF9AE}" pid="28" name="Objective-Language">
    <vt:lpwstr>English (eng)</vt:lpwstr>
  </property>
  <property fmtid="{D5CDD505-2E9C-101B-9397-08002B2CF9AE}" pid="29" name="Objective-Date Acquired">
    <vt:filetime>2015-09-01T22:59:59Z</vt:filetime>
  </property>
  <property fmtid="{D5CDD505-2E9C-101B-9397-08002B2CF9AE}" pid="30" name="Objective-What to Keep">
    <vt:lpwstr>No</vt:lpwstr>
  </property>
  <property fmtid="{D5CDD505-2E9C-101B-9397-08002B2CF9AE}" pid="31" name="Objective-Official Translation">
    <vt:lpwstr/>
  </property>
  <property fmtid="{D5CDD505-2E9C-101B-9397-08002B2CF9AE}" pid="32" name="Objective-Connect Creator">
    <vt:lpwstr/>
  </property>
</Properties>
</file>